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C0CF7" w14:textId="77777777" w:rsidR="00EA1E21" w:rsidRPr="00DD02BF" w:rsidRDefault="00EA1E21" w:rsidP="00EA1E21">
      <w:pPr>
        <w:spacing w:after="0" w:line="240" w:lineRule="auto"/>
        <w:rPr>
          <w:rFonts w:cstheme="minorHAnsi"/>
          <w:b/>
          <w:bCs/>
        </w:rPr>
      </w:pPr>
      <w:r w:rsidRPr="00DD02BF">
        <w:rPr>
          <w:rFonts w:cstheme="minorHAnsi"/>
          <w:b/>
          <w:bCs/>
        </w:rPr>
        <w:t>ΓΕΩΠΟΝΙΚΟ ΠΑΝΕΠΙΣΤΗΜΙΟ ΑΘΗΝΩΝ</w:t>
      </w:r>
    </w:p>
    <w:p w14:paraId="0DDA42DD" w14:textId="77777777" w:rsidR="00EA1E21" w:rsidRPr="00DD02BF" w:rsidRDefault="00EA1E21" w:rsidP="00EA1E21">
      <w:pPr>
        <w:spacing w:after="0" w:line="240" w:lineRule="auto"/>
        <w:rPr>
          <w:rFonts w:cstheme="minorHAnsi"/>
          <w:b/>
          <w:bCs/>
        </w:rPr>
      </w:pPr>
      <w:r w:rsidRPr="00DD02BF">
        <w:rPr>
          <w:rFonts w:cstheme="minorHAnsi"/>
          <w:b/>
          <w:bCs/>
        </w:rPr>
        <w:t>ΟΡΓΑΝΟ ΔΙΕΝΕΡΓΕΙΑΣ ΕΚΛΟΓΩΝ (ΟΔΕ)</w:t>
      </w:r>
    </w:p>
    <w:p w14:paraId="0943D7C1" w14:textId="77777777" w:rsidR="00EA1E21" w:rsidRPr="00DD02BF" w:rsidRDefault="00EA1E21" w:rsidP="00EA1E21">
      <w:pPr>
        <w:spacing w:after="0" w:line="240" w:lineRule="auto"/>
        <w:rPr>
          <w:rFonts w:cstheme="minorHAnsi"/>
          <w:b/>
          <w:bCs/>
        </w:rPr>
      </w:pPr>
      <w:r w:rsidRPr="00DD02BF">
        <w:rPr>
          <w:rFonts w:cstheme="minorHAnsi"/>
          <w:b/>
          <w:bCs/>
        </w:rPr>
        <w:t xml:space="preserve">ΓΙΑ ΤΗΝ ΑΝΑΔΕΙΞΗ ΔΙΕΥΘΥΝΤΗ ΤΟΜΕΑ </w:t>
      </w:r>
    </w:p>
    <w:p w14:paraId="0AB8B4D3" w14:textId="77777777" w:rsidR="00EA1E21" w:rsidRPr="00DD02BF" w:rsidRDefault="00EA1E21" w:rsidP="00EA1E21">
      <w:pPr>
        <w:spacing w:after="0" w:line="240" w:lineRule="auto"/>
        <w:rPr>
          <w:rFonts w:cstheme="minorHAnsi"/>
          <w:b/>
          <w:bCs/>
        </w:rPr>
      </w:pPr>
      <w:r w:rsidRPr="00DD02BF">
        <w:rPr>
          <w:rFonts w:cstheme="minorHAnsi"/>
          <w:b/>
          <w:bCs/>
        </w:rPr>
        <w:t>ΔΕΝΔΡΟΚΟΜΙΑΣ ΚΑΙ ΑΜΠΕΛΟΥΡΓΙΑΣ</w:t>
      </w:r>
    </w:p>
    <w:p w14:paraId="6AFDAE7C" w14:textId="77777777" w:rsidR="00EA1E21" w:rsidRPr="00DD02BF" w:rsidRDefault="00EA1E21" w:rsidP="00EA1E21">
      <w:pPr>
        <w:spacing w:after="0" w:line="240" w:lineRule="auto"/>
        <w:rPr>
          <w:rFonts w:cstheme="minorHAnsi"/>
          <w:b/>
          <w:bCs/>
        </w:rPr>
      </w:pPr>
      <w:r w:rsidRPr="00DD02BF">
        <w:rPr>
          <w:rFonts w:cstheme="minorHAnsi"/>
          <w:b/>
          <w:bCs/>
        </w:rPr>
        <w:t>ΤΜΗΜΑ ΕΠΙΣΤΗΜΗΣ ΦΥΤΙΚΗΣ ΠΑΡΑΓΩΓΗΣ</w:t>
      </w:r>
    </w:p>
    <w:p w14:paraId="211BAEDB" w14:textId="77777777" w:rsidR="00EA1E21" w:rsidRPr="00DD02BF" w:rsidRDefault="00EA1E21" w:rsidP="00EA1E21">
      <w:pPr>
        <w:spacing w:after="0" w:line="240" w:lineRule="auto"/>
        <w:rPr>
          <w:rFonts w:cstheme="minorHAnsi"/>
          <w:b/>
          <w:bCs/>
        </w:rPr>
      </w:pPr>
      <w:r w:rsidRPr="00DD02BF">
        <w:rPr>
          <w:rFonts w:cstheme="minorHAnsi"/>
          <w:b/>
          <w:bCs/>
        </w:rPr>
        <w:t>ΣΧΟΛΗ ΕΠΙΣΤΗΜΩΝ ΤΩΝ ΦΥΤΩΝ</w:t>
      </w:r>
    </w:p>
    <w:p w14:paraId="3E0FB8F0" w14:textId="77777777" w:rsidR="00EA1E21" w:rsidRPr="00DD02BF" w:rsidRDefault="00EA1E21" w:rsidP="00EA1E21">
      <w:pPr>
        <w:rPr>
          <w:rFonts w:cstheme="minorHAnsi"/>
        </w:rPr>
      </w:pPr>
      <w:r w:rsidRPr="00DD02BF">
        <w:rPr>
          <w:rFonts w:cstheme="minorHAnsi"/>
        </w:rPr>
        <w:t>Ιερά Οδός 75, 118 55 Αθήνα</w:t>
      </w:r>
    </w:p>
    <w:p w14:paraId="66A989CC" w14:textId="77777777" w:rsidR="001B19A1" w:rsidRPr="00DD02BF" w:rsidRDefault="001B19A1" w:rsidP="00D00FB2">
      <w:pPr>
        <w:jc w:val="right"/>
        <w:rPr>
          <w:rFonts w:cstheme="minorHAnsi"/>
        </w:rPr>
      </w:pPr>
    </w:p>
    <w:p w14:paraId="6118902A" w14:textId="0B3A2312" w:rsidR="00D00FB2" w:rsidRPr="00DD02BF" w:rsidRDefault="00D00FB2" w:rsidP="00D00FB2">
      <w:pPr>
        <w:jc w:val="right"/>
        <w:rPr>
          <w:rFonts w:cstheme="minorHAnsi"/>
        </w:rPr>
      </w:pPr>
      <w:r w:rsidRPr="00DD02BF">
        <w:rPr>
          <w:rFonts w:cstheme="minorHAnsi"/>
        </w:rPr>
        <w:t xml:space="preserve">Αθήνα, </w:t>
      </w:r>
      <w:r w:rsidR="009B235C" w:rsidRPr="00DD02BF">
        <w:rPr>
          <w:rFonts w:cstheme="minorHAnsi"/>
        </w:rPr>
        <w:t>22</w:t>
      </w:r>
      <w:r w:rsidRPr="00DD02BF">
        <w:rPr>
          <w:rFonts w:cstheme="minorHAnsi"/>
        </w:rPr>
        <w:t xml:space="preserve"> Ιουνίου 2022</w:t>
      </w:r>
    </w:p>
    <w:p w14:paraId="6AFA8AD7" w14:textId="77777777" w:rsidR="001B19A1" w:rsidRPr="00DD02BF" w:rsidRDefault="001B19A1" w:rsidP="008E5F14">
      <w:pPr>
        <w:ind w:left="567" w:hanging="567"/>
        <w:rPr>
          <w:rFonts w:cstheme="minorHAnsi"/>
        </w:rPr>
      </w:pPr>
    </w:p>
    <w:p w14:paraId="708389A1" w14:textId="77777777" w:rsidR="00C23A08" w:rsidRPr="00DD02BF" w:rsidRDefault="009B235C" w:rsidP="00C23A08">
      <w:pPr>
        <w:spacing w:after="60" w:line="240" w:lineRule="auto"/>
        <w:ind w:left="567" w:hanging="567"/>
        <w:rPr>
          <w:rFonts w:cstheme="minorHAnsi"/>
        </w:rPr>
      </w:pPr>
      <w:r w:rsidRPr="00DD02BF">
        <w:rPr>
          <w:rFonts w:cstheme="minorHAnsi"/>
        </w:rPr>
        <w:t>Προς</w:t>
      </w:r>
      <w:r w:rsidR="008E5F14" w:rsidRPr="00DD02BF">
        <w:rPr>
          <w:rFonts w:cstheme="minorHAnsi"/>
        </w:rPr>
        <w:t xml:space="preserve">: </w:t>
      </w:r>
      <w:r w:rsidR="00C23A08" w:rsidRPr="00DD02BF">
        <w:rPr>
          <w:rFonts w:cstheme="minorHAnsi"/>
        </w:rPr>
        <w:t>Τα μέλη της Πανεπιστημιακής Κοινότητας</w:t>
      </w:r>
    </w:p>
    <w:p w14:paraId="41670BE9" w14:textId="0143CC12" w:rsidR="001B19A1" w:rsidRPr="00DD02BF" w:rsidRDefault="00C23A08" w:rsidP="00C23A08">
      <w:pPr>
        <w:spacing w:after="60" w:line="240" w:lineRule="auto"/>
        <w:ind w:left="567"/>
        <w:rPr>
          <w:rFonts w:cstheme="minorHAnsi"/>
        </w:rPr>
      </w:pPr>
      <w:r w:rsidRPr="00DD02BF">
        <w:rPr>
          <w:rFonts w:cstheme="minorHAnsi"/>
        </w:rPr>
        <w:t>(ανάρτηση στην ιστοσελίδα)</w:t>
      </w:r>
      <w:r w:rsidRPr="00DD02BF">
        <w:rPr>
          <w:rFonts w:cstheme="minorHAnsi"/>
        </w:rPr>
        <w:cr/>
      </w:r>
    </w:p>
    <w:p w14:paraId="503BB8E9" w14:textId="77777777" w:rsidR="009B235C" w:rsidRPr="00DD02BF" w:rsidRDefault="009B235C">
      <w:pPr>
        <w:rPr>
          <w:rFonts w:cstheme="minorHAnsi"/>
        </w:rPr>
      </w:pPr>
    </w:p>
    <w:p w14:paraId="64E985B0" w14:textId="5EC0DA25" w:rsidR="00D00FB2" w:rsidRPr="00DD02BF" w:rsidRDefault="00D00FB2" w:rsidP="00D00FB2">
      <w:pPr>
        <w:ind w:left="709" w:hanging="709"/>
        <w:rPr>
          <w:rFonts w:cstheme="minorHAnsi"/>
        </w:rPr>
      </w:pPr>
      <w:r w:rsidRPr="00DD02BF">
        <w:rPr>
          <w:rFonts w:cstheme="minorHAnsi"/>
        </w:rPr>
        <w:t>Θέμα:</w:t>
      </w:r>
      <w:r w:rsidRPr="00DD02BF">
        <w:rPr>
          <w:rFonts w:cstheme="minorHAnsi"/>
          <w:b/>
          <w:bCs/>
        </w:rPr>
        <w:t xml:space="preserve"> «</w:t>
      </w:r>
      <w:r w:rsidR="00EA1E21" w:rsidRPr="00DD02BF">
        <w:rPr>
          <w:rFonts w:cstheme="minorHAnsi"/>
          <w:b/>
          <w:bCs/>
        </w:rPr>
        <w:t xml:space="preserve">Αποτελέσματα ηλεκτρονικής ψηφοφορίας ανάδειξης Διευθυντή Τομέα </w:t>
      </w:r>
      <w:r w:rsidR="00EA1E21" w:rsidRPr="00DD02BF">
        <w:rPr>
          <w:rFonts w:cstheme="minorHAnsi"/>
          <w:b/>
          <w:iCs/>
        </w:rPr>
        <w:t>Δενδροκομίας και Αμπελουργίας</w:t>
      </w:r>
      <w:r w:rsidR="00EA1E21" w:rsidRPr="00DD02BF">
        <w:rPr>
          <w:rFonts w:cstheme="minorHAnsi"/>
          <w:b/>
          <w:bCs/>
        </w:rPr>
        <w:t>,</w:t>
      </w:r>
      <w:r w:rsidR="00EA1E21" w:rsidRPr="00DD02BF">
        <w:rPr>
          <w:rFonts w:cstheme="minorHAnsi"/>
        </w:rPr>
        <w:t xml:space="preserve"> </w:t>
      </w:r>
      <w:r w:rsidR="00EA1E21" w:rsidRPr="00DD02BF">
        <w:rPr>
          <w:rFonts w:cstheme="minorHAnsi"/>
          <w:b/>
          <w:bCs/>
        </w:rPr>
        <w:t>του Τμήματος Επιστήμης Φυτικής Παραγωγής</w:t>
      </w:r>
      <w:r w:rsidRPr="00DD02BF">
        <w:rPr>
          <w:rFonts w:cstheme="minorHAnsi"/>
          <w:b/>
          <w:bCs/>
        </w:rPr>
        <w:t>»</w:t>
      </w:r>
    </w:p>
    <w:p w14:paraId="0F0255C9" w14:textId="77777777" w:rsidR="00927577" w:rsidRPr="00DD02BF" w:rsidRDefault="00927577" w:rsidP="00927577">
      <w:pPr>
        <w:rPr>
          <w:rFonts w:cstheme="minorHAnsi"/>
        </w:rPr>
      </w:pPr>
    </w:p>
    <w:p w14:paraId="5B0AA836" w14:textId="78FF1A45" w:rsidR="00EA1E21" w:rsidRPr="00DD02BF" w:rsidRDefault="00927577" w:rsidP="00EA1E21">
      <w:pPr>
        <w:jc w:val="both"/>
        <w:rPr>
          <w:rFonts w:cstheme="minorHAnsi"/>
          <w:b/>
          <w:bCs/>
        </w:rPr>
      </w:pPr>
      <w:r w:rsidRPr="00DD02BF">
        <w:rPr>
          <w:rFonts w:cstheme="minorHAnsi"/>
        </w:rPr>
        <w:tab/>
        <w:t xml:space="preserve">Σήμερα </w:t>
      </w:r>
      <w:r w:rsidRPr="00DD02BF">
        <w:rPr>
          <w:rFonts w:cstheme="minorHAnsi"/>
          <w:b/>
          <w:bCs/>
        </w:rPr>
        <w:t xml:space="preserve">22/06/2022 στις 10:00 π.μ. – 12:00 μ.μ. </w:t>
      </w:r>
      <w:r w:rsidR="00EA1E21" w:rsidRPr="00DD02BF">
        <w:rPr>
          <w:rFonts w:cstheme="minorHAnsi"/>
        </w:rPr>
        <w:t xml:space="preserve">διεξήχθη ηλεκτρονική ψηφοφορία για την ανάδειξη Διευθυντή Τομέα </w:t>
      </w:r>
      <w:r w:rsidR="00EA1E21" w:rsidRPr="00DD02BF">
        <w:rPr>
          <w:rFonts w:cstheme="minorHAnsi"/>
          <w:b/>
          <w:iCs/>
        </w:rPr>
        <w:t>Δενδροκομίας και Αμπελουργίας</w:t>
      </w:r>
      <w:r w:rsidR="00EA1E21" w:rsidRPr="00DD02BF">
        <w:rPr>
          <w:rFonts w:cstheme="minorHAnsi"/>
        </w:rPr>
        <w:t>, του Τμήματος Επιστήμης Φυτικής Παραγωγής (ΕΦΠ)</w:t>
      </w:r>
      <w:r w:rsidR="00EA1E21" w:rsidRPr="00DD02BF">
        <w:rPr>
          <w:rFonts w:cstheme="minorHAnsi"/>
        </w:rPr>
        <w:t xml:space="preserve"> </w:t>
      </w:r>
      <w:r w:rsidR="00EA1E21" w:rsidRPr="00DD02BF">
        <w:rPr>
          <w:rFonts w:cstheme="minorHAnsi"/>
        </w:rPr>
        <w:t>και σας γνωρίζουμε ότι Διευθ</w:t>
      </w:r>
      <w:r w:rsidR="00EA1E21" w:rsidRPr="00DD02BF">
        <w:rPr>
          <w:rFonts w:cstheme="minorHAnsi"/>
        </w:rPr>
        <w:t xml:space="preserve">ύντρια </w:t>
      </w:r>
      <w:r w:rsidR="00EA1E21" w:rsidRPr="00DD02BF">
        <w:rPr>
          <w:rFonts w:cstheme="minorHAnsi"/>
        </w:rPr>
        <w:t xml:space="preserve">του Τομέα </w:t>
      </w:r>
      <w:r w:rsidR="00EA1E21" w:rsidRPr="00DD02BF">
        <w:rPr>
          <w:rFonts w:cstheme="minorHAnsi"/>
          <w:b/>
          <w:iCs/>
        </w:rPr>
        <w:t>Δενδροκομίας και Αμπελουργίας</w:t>
      </w:r>
      <w:r w:rsidR="00EA1E21" w:rsidRPr="00DD02BF">
        <w:rPr>
          <w:rFonts w:cstheme="minorHAnsi"/>
        </w:rPr>
        <w:t xml:space="preserve"> εκλέχθηκε η </w:t>
      </w:r>
      <w:r w:rsidR="00EA1E21" w:rsidRPr="00DD02BF">
        <w:rPr>
          <w:rFonts w:cstheme="minorHAnsi"/>
          <w:b/>
          <w:bCs/>
        </w:rPr>
        <w:t>Αναπληρώτρια Καθηγήτρια Μπινιάρη Αικατερίνη.</w:t>
      </w:r>
    </w:p>
    <w:p w14:paraId="427D469C" w14:textId="77777777" w:rsidR="00EA1E21" w:rsidRPr="00DD02BF" w:rsidRDefault="00EA1E21" w:rsidP="00927577">
      <w:pPr>
        <w:jc w:val="both"/>
        <w:rPr>
          <w:rFonts w:cstheme="minorHAnsi"/>
        </w:rPr>
      </w:pPr>
    </w:p>
    <w:p w14:paraId="5476369F" w14:textId="77777777" w:rsidR="00C23A08" w:rsidRPr="00DD02BF" w:rsidRDefault="00C23A08" w:rsidP="00E00E36">
      <w:pPr>
        <w:jc w:val="center"/>
        <w:rPr>
          <w:rFonts w:cstheme="minorHAnsi"/>
        </w:rPr>
      </w:pPr>
    </w:p>
    <w:p w14:paraId="69CB0FB7" w14:textId="77777777" w:rsidR="00EA1E21" w:rsidRPr="00DD02BF" w:rsidRDefault="00EA1E21" w:rsidP="00EA1E21">
      <w:pPr>
        <w:jc w:val="center"/>
        <w:rPr>
          <w:rFonts w:cstheme="minorHAnsi"/>
        </w:rPr>
      </w:pPr>
      <w:r w:rsidRPr="00DD02BF">
        <w:rPr>
          <w:rFonts w:cstheme="minorHAnsi"/>
        </w:rPr>
        <w:t>Η Τριμελής Εφορευτική Επιτροπή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A1E21" w:rsidRPr="00DD02BF" w14:paraId="31D5E1FF" w14:textId="77777777" w:rsidTr="00302CCC">
        <w:tc>
          <w:tcPr>
            <w:tcW w:w="3005" w:type="dxa"/>
          </w:tcPr>
          <w:p w14:paraId="2E26D8CA" w14:textId="77777777" w:rsidR="00EA1E21" w:rsidRPr="00DD02BF" w:rsidRDefault="00EA1E21" w:rsidP="00302CCC">
            <w:pPr>
              <w:rPr>
                <w:rFonts w:cstheme="minorHAnsi"/>
              </w:rPr>
            </w:pPr>
          </w:p>
          <w:p w14:paraId="23579A25" w14:textId="77777777" w:rsidR="00EA1E21" w:rsidRPr="00DD02BF" w:rsidRDefault="00EA1E21" w:rsidP="00302CCC">
            <w:pPr>
              <w:rPr>
                <w:rFonts w:cstheme="minorHAnsi"/>
              </w:rPr>
            </w:pPr>
          </w:p>
          <w:p w14:paraId="72C15255" w14:textId="77777777" w:rsidR="00EA1E21" w:rsidRPr="00DD02BF" w:rsidRDefault="00EA1E21" w:rsidP="00302CCC">
            <w:pPr>
              <w:rPr>
                <w:rFonts w:cstheme="minorHAnsi"/>
              </w:rPr>
            </w:pPr>
          </w:p>
          <w:p w14:paraId="7D807F5C" w14:textId="77777777" w:rsidR="00EA1E21" w:rsidRPr="00DD02BF" w:rsidRDefault="00EA1E21" w:rsidP="00302CCC">
            <w:pPr>
              <w:rPr>
                <w:rFonts w:cstheme="minorHAnsi"/>
              </w:rPr>
            </w:pPr>
          </w:p>
        </w:tc>
        <w:tc>
          <w:tcPr>
            <w:tcW w:w="3005" w:type="dxa"/>
          </w:tcPr>
          <w:p w14:paraId="45A2EF9F" w14:textId="77777777" w:rsidR="00EA1E21" w:rsidRPr="00DD02BF" w:rsidRDefault="00EA1E21" w:rsidP="00302CCC">
            <w:pPr>
              <w:rPr>
                <w:rFonts w:cstheme="minorHAnsi"/>
              </w:rPr>
            </w:pPr>
          </w:p>
        </w:tc>
        <w:tc>
          <w:tcPr>
            <w:tcW w:w="3006" w:type="dxa"/>
          </w:tcPr>
          <w:p w14:paraId="16CF82B4" w14:textId="77777777" w:rsidR="00EA1E21" w:rsidRPr="00DD02BF" w:rsidRDefault="00EA1E21" w:rsidP="00302CCC">
            <w:pPr>
              <w:rPr>
                <w:rFonts w:cstheme="minorHAnsi"/>
              </w:rPr>
            </w:pPr>
          </w:p>
        </w:tc>
      </w:tr>
      <w:tr w:rsidR="00EA1E21" w:rsidRPr="00DD02BF" w14:paraId="640C07E4" w14:textId="77777777" w:rsidTr="00302CCC">
        <w:tc>
          <w:tcPr>
            <w:tcW w:w="3005" w:type="dxa"/>
          </w:tcPr>
          <w:p w14:paraId="754BCCB9" w14:textId="77777777" w:rsidR="00EA1E21" w:rsidRPr="00DD02BF" w:rsidRDefault="00EA1E21" w:rsidP="00302CCC">
            <w:pPr>
              <w:jc w:val="center"/>
              <w:rPr>
                <w:rFonts w:cstheme="minorHAnsi"/>
              </w:rPr>
            </w:pPr>
            <w:r w:rsidRPr="00DD02BF">
              <w:rPr>
                <w:rFonts w:cstheme="minorHAnsi"/>
              </w:rPr>
              <w:t>Ρούσσος Πέτρος</w:t>
            </w:r>
          </w:p>
          <w:p w14:paraId="77F9D448" w14:textId="77777777" w:rsidR="00EA1E21" w:rsidRPr="00DD02BF" w:rsidRDefault="00EA1E21" w:rsidP="00302CCC">
            <w:pPr>
              <w:jc w:val="center"/>
              <w:rPr>
                <w:rFonts w:cstheme="minorHAnsi"/>
              </w:rPr>
            </w:pPr>
            <w:r w:rsidRPr="00DD02BF">
              <w:rPr>
                <w:rFonts w:cstheme="minorHAnsi"/>
              </w:rPr>
              <w:t>Καθηγητής</w:t>
            </w:r>
          </w:p>
        </w:tc>
        <w:tc>
          <w:tcPr>
            <w:tcW w:w="3005" w:type="dxa"/>
          </w:tcPr>
          <w:p w14:paraId="4651D0C2" w14:textId="77777777" w:rsidR="00EA1E21" w:rsidRPr="00DD02BF" w:rsidRDefault="00EA1E21" w:rsidP="00302CCC">
            <w:pPr>
              <w:jc w:val="center"/>
              <w:rPr>
                <w:rFonts w:cstheme="minorHAnsi"/>
              </w:rPr>
            </w:pPr>
            <w:r w:rsidRPr="00DD02BF">
              <w:rPr>
                <w:rFonts w:cstheme="minorHAnsi"/>
              </w:rPr>
              <w:t>Παπαδάκης Ιωάννης</w:t>
            </w:r>
          </w:p>
          <w:p w14:paraId="4BC26D08" w14:textId="77777777" w:rsidR="00EA1E21" w:rsidRPr="00DD02BF" w:rsidRDefault="00EA1E21" w:rsidP="00302CCC">
            <w:pPr>
              <w:jc w:val="center"/>
              <w:rPr>
                <w:rFonts w:cstheme="minorHAnsi"/>
              </w:rPr>
            </w:pPr>
            <w:r w:rsidRPr="00DD02BF">
              <w:rPr>
                <w:rFonts w:cstheme="minorHAnsi"/>
              </w:rPr>
              <w:t>Αναπληρωτής Καθηγητής</w:t>
            </w:r>
          </w:p>
        </w:tc>
        <w:tc>
          <w:tcPr>
            <w:tcW w:w="3006" w:type="dxa"/>
          </w:tcPr>
          <w:p w14:paraId="7CDD9B7A" w14:textId="77777777" w:rsidR="00EA1E21" w:rsidRPr="00DD02BF" w:rsidRDefault="00EA1E21" w:rsidP="00302CCC">
            <w:pPr>
              <w:jc w:val="center"/>
              <w:rPr>
                <w:rFonts w:cstheme="minorHAnsi"/>
              </w:rPr>
            </w:pPr>
            <w:r w:rsidRPr="00DD02BF">
              <w:rPr>
                <w:rFonts w:cstheme="minorHAnsi"/>
              </w:rPr>
              <w:t>Σταυρακάκη Μαριτίνα</w:t>
            </w:r>
          </w:p>
          <w:p w14:paraId="5CA293C6" w14:textId="77777777" w:rsidR="00EA1E21" w:rsidRPr="00DD02BF" w:rsidRDefault="00EA1E21" w:rsidP="00302CCC">
            <w:pPr>
              <w:jc w:val="center"/>
              <w:rPr>
                <w:rFonts w:cstheme="minorHAnsi"/>
              </w:rPr>
            </w:pPr>
            <w:r w:rsidRPr="00DD02BF">
              <w:rPr>
                <w:rFonts w:cstheme="minorHAnsi"/>
              </w:rPr>
              <w:t>Επίκουρη Καθηγήτρια</w:t>
            </w:r>
          </w:p>
        </w:tc>
      </w:tr>
    </w:tbl>
    <w:p w14:paraId="3C97A46C" w14:textId="77777777" w:rsidR="00EA1E21" w:rsidRPr="00DD02BF" w:rsidRDefault="00EA1E21" w:rsidP="00EA1E21">
      <w:pPr>
        <w:rPr>
          <w:rFonts w:cstheme="minorHAnsi"/>
        </w:rPr>
      </w:pPr>
    </w:p>
    <w:p w14:paraId="5D9B9EE3" w14:textId="362B5816" w:rsidR="00E00E36" w:rsidRPr="00DD02BF" w:rsidRDefault="00E00E36" w:rsidP="00D00FB2">
      <w:pPr>
        <w:rPr>
          <w:rFonts w:cstheme="minorHAnsi"/>
        </w:rPr>
      </w:pPr>
    </w:p>
    <w:p w14:paraId="0D5F36A8" w14:textId="77777777" w:rsidR="00E00E36" w:rsidRPr="00DD02BF" w:rsidRDefault="00E00E36" w:rsidP="00D00FB2">
      <w:pPr>
        <w:rPr>
          <w:rFonts w:cstheme="minorHAnsi"/>
        </w:rPr>
      </w:pPr>
    </w:p>
    <w:p w14:paraId="5798BCC3" w14:textId="366B29FD" w:rsidR="00D00FB2" w:rsidRPr="00DD02BF" w:rsidRDefault="00D00FB2" w:rsidP="00D00FB2">
      <w:pPr>
        <w:rPr>
          <w:rFonts w:cstheme="minorHAnsi"/>
        </w:rPr>
      </w:pPr>
      <w:r w:rsidRPr="00DD02BF">
        <w:rPr>
          <w:rFonts w:cstheme="minorHAnsi"/>
        </w:rPr>
        <w:t xml:space="preserve">(* Οι υπογραφές έχουν τεθεί στο πρωτότυπο που τηρείται στο αρχείο </w:t>
      </w:r>
      <w:r w:rsidR="00374B31" w:rsidRPr="00DD02BF">
        <w:rPr>
          <w:rFonts w:cstheme="minorHAnsi"/>
        </w:rPr>
        <w:t>της Διεύθυνσης Διοικητικού</w:t>
      </w:r>
      <w:r w:rsidRPr="00DD02BF">
        <w:rPr>
          <w:rFonts w:cstheme="minorHAnsi"/>
        </w:rPr>
        <w:t>)</w:t>
      </w:r>
    </w:p>
    <w:sectPr w:rsidR="00D00FB2" w:rsidRPr="00DD02BF" w:rsidSect="007009A3">
      <w:pgSz w:w="11906" w:h="16838"/>
      <w:pgMar w:top="1134" w:right="1134" w:bottom="113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bc0NTY2tzC1MDNV0lEKTi0uzszPAykwrAUADYvNlywAAAA="/>
  </w:docVars>
  <w:rsids>
    <w:rsidRoot w:val="00736CDA"/>
    <w:rsid w:val="000835D0"/>
    <w:rsid w:val="001121AD"/>
    <w:rsid w:val="00154091"/>
    <w:rsid w:val="001B19A1"/>
    <w:rsid w:val="00236B04"/>
    <w:rsid w:val="00284326"/>
    <w:rsid w:val="002C6716"/>
    <w:rsid w:val="002D2107"/>
    <w:rsid w:val="00374B31"/>
    <w:rsid w:val="00412FDE"/>
    <w:rsid w:val="00546D81"/>
    <w:rsid w:val="005C6848"/>
    <w:rsid w:val="0065251C"/>
    <w:rsid w:val="006F390C"/>
    <w:rsid w:val="007009A3"/>
    <w:rsid w:val="00736CDA"/>
    <w:rsid w:val="007F3801"/>
    <w:rsid w:val="008043D9"/>
    <w:rsid w:val="008E2C67"/>
    <w:rsid w:val="008E5F14"/>
    <w:rsid w:val="00927577"/>
    <w:rsid w:val="009759E8"/>
    <w:rsid w:val="009A32D9"/>
    <w:rsid w:val="009A7ADD"/>
    <w:rsid w:val="009B235C"/>
    <w:rsid w:val="009F526E"/>
    <w:rsid w:val="00A2230C"/>
    <w:rsid w:val="00AC207D"/>
    <w:rsid w:val="00AC71A6"/>
    <w:rsid w:val="00AD2377"/>
    <w:rsid w:val="00C23A08"/>
    <w:rsid w:val="00D00FB2"/>
    <w:rsid w:val="00DD02BF"/>
    <w:rsid w:val="00E00E36"/>
    <w:rsid w:val="00E81850"/>
    <w:rsid w:val="00E85780"/>
    <w:rsid w:val="00EA1E21"/>
    <w:rsid w:val="00ED0256"/>
    <w:rsid w:val="00EE755E"/>
    <w:rsid w:val="00F31383"/>
    <w:rsid w:val="00F34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C2351"/>
  <w15:chartTrackingRefBased/>
  <w15:docId w15:val="{BC0FF04E-B2EA-4196-9454-D89283489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00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Revision"/>
    <w:hidden/>
    <w:uiPriority w:val="99"/>
    <w:semiHidden/>
    <w:rsid w:val="00374B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i</dc:creator>
  <cp:keywords/>
  <dc:description/>
  <cp:lastModifiedBy>x</cp:lastModifiedBy>
  <cp:revision>4</cp:revision>
  <dcterms:created xsi:type="dcterms:W3CDTF">2022-06-23T14:05:00Z</dcterms:created>
  <dcterms:modified xsi:type="dcterms:W3CDTF">2022-06-23T14:12:00Z</dcterms:modified>
</cp:coreProperties>
</file>